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D64B03" w:rsidRPr="00F250B6" w14:paraId="044E7FA9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45F7C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0247A" w14:textId="117B6A00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K_0</w:t>
            </w:r>
            <w:r w:rsidR="00054EFD">
              <w:rPr>
                <w:rFonts w:eastAsia="Times New Roman" w:cstheme="minorHAnsi"/>
                <w:lang w:eastAsia="en-GB"/>
              </w:rPr>
              <w:t>0</w:t>
            </w: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C42E3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2DE247" w14:textId="06CEF365" w:rsidR="00D64B03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>add</w:t>
            </w:r>
            <w:r w:rsidR="00FD611F"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task</w:t>
            </w:r>
            <w:r w:rsidR="00FD611F">
              <w:rPr>
                <w:rFonts w:eastAsia="Times New Roman" w:cstheme="minorHAnsi"/>
                <w:lang w:eastAsia="en-GB"/>
              </w:rPr>
              <w:t xml:space="preserve"> in Application </w:t>
            </w:r>
            <w:proofErr w:type="spellStart"/>
            <w:r w:rsidR="00FD611F"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 w:rsidR="00FD611F">
              <w:rPr>
                <w:rFonts w:eastAsia="Times New Roman" w:cstheme="minorHAnsi"/>
                <w:lang w:eastAsia="en-GB"/>
              </w:rPr>
              <w:t xml:space="preserve"> List</w:t>
            </w:r>
          </w:p>
        </w:tc>
      </w:tr>
      <w:tr w:rsidR="00D64B03" w:rsidRPr="00F250B6" w14:paraId="649B340B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841CE8" w14:textId="0D624264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 </w:t>
            </w:r>
            <w:r w:rsidR="00D64B03"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5D80F" w14:textId="6796F015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Kor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4E80E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B311E0" w14:textId="5ABDCA98" w:rsidR="00D64B03" w:rsidRPr="00F250B6" w:rsidRDefault="008C05E2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C1ABE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7ED45C9" w14:textId="20CEBD39" w:rsidR="00D64B03" w:rsidRPr="00F250B6" w:rsidRDefault="00FD611F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1</w:t>
            </w:r>
          </w:p>
        </w:tc>
      </w:tr>
      <w:tr w:rsidR="00D64B03" w:rsidRPr="00F250B6" w14:paraId="4DF13AE2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865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B56C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D82D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248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358B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E254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8669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379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45AA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5848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A88D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159EE66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D9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D1256" w14:textId="27E81624" w:rsidR="00D64B03" w:rsidRPr="00F250B6" w:rsidRDefault="008C05E2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dd task to application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 version 1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567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E8A8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6E0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C8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4897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AECF00A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B8E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70C1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6A63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3751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0609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5E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0321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D8C6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C15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5B96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6E1B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86A58F1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C1649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D7842" w14:textId="3F717AEB" w:rsidR="00D64B03" w:rsidRPr="00F250B6" w:rsidRDefault="008C05E2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3B4F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BC775D" w14:textId="2BD64AF8" w:rsidR="00D64B03" w:rsidRDefault="008C05E2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</w:t>
            </w:r>
            <w:r w:rsidR="00534928">
              <w:rPr>
                <w:rFonts w:eastAsia="Times New Roman" w:cstheme="minorHAnsi"/>
                <w:lang w:eastAsia="en-GB"/>
              </w:rPr>
              <w:t>/1/2022</w:t>
            </w:r>
          </w:p>
          <w:p w14:paraId="776C4F33" w14:textId="13D9F5EE" w:rsidR="00EA1C4E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274F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28022" w14:textId="5C0B6690" w:rsidR="00D64B03" w:rsidRPr="00F250B6" w:rsidRDefault="00534928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</w:t>
            </w:r>
            <w:r w:rsidR="008C05E2">
              <w:rPr>
                <w:rFonts w:eastAsia="Times New Roman" w:cstheme="minorHAnsi"/>
                <w:lang w:eastAsia="en-GB"/>
              </w:rPr>
              <w:t>ass</w:t>
            </w:r>
          </w:p>
        </w:tc>
      </w:tr>
      <w:tr w:rsidR="00D64B03" w:rsidRPr="00F250B6" w14:paraId="2090B103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2DF0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3FD3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5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1BC5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394E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40A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075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46B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AE2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76E2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5EBB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84E580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E3784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8A6B3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F65D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328234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B9FF5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64B03" w:rsidRPr="00F250B6" w14:paraId="69377D9A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52AE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AC93E" w14:textId="543394C8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6F8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FDB2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27C183" w14:textId="7260CF03" w:rsidR="00D64B03" w:rsidRPr="00C31646" w:rsidRDefault="00D64B03" w:rsidP="00772F12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D64B03" w:rsidRPr="00F250B6" w14:paraId="583B9F31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A73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9E5C63" w14:textId="59DF9B9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AFD2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ED46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874A56" w14:textId="06F29A28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3812DF6A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70A2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D0422" w14:textId="5D2E760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46C4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A2400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03EFCA" w14:textId="31FC8FCC" w:rsidR="00D64B03" w:rsidRPr="00F250B6" w:rsidRDefault="008C05E2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buckpop</w:t>
            </w:r>
            <w:proofErr w:type="spellEnd"/>
          </w:p>
        </w:tc>
      </w:tr>
      <w:tr w:rsidR="00D64B03" w:rsidRPr="00F250B6" w14:paraId="26E4BF12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F17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0E30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1F7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47A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3061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E09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92A0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EEEA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5F3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B168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B8E0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48FCD01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82DA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8B283" w14:textId="75310689" w:rsidR="00D64B03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task</w:t>
            </w:r>
            <w:r w:rsidR="0069660D">
              <w:rPr>
                <w:rFonts w:eastAsia="Times New Roman" w:cstheme="minorHAnsi"/>
                <w:lang w:eastAsia="en-GB"/>
              </w:rPr>
              <w:t xml:space="preserve"> </w:t>
            </w:r>
            <w:r w:rsidR="00FD611F">
              <w:rPr>
                <w:rFonts w:eastAsia="Times New Roman" w:cstheme="minorHAnsi"/>
                <w:lang w:eastAsia="en-GB"/>
              </w:rPr>
              <w:t xml:space="preserve">form </w:t>
            </w:r>
            <w:proofErr w:type="gramStart"/>
            <w:r w:rsidR="00FD611F">
              <w:rPr>
                <w:rFonts w:eastAsia="Times New Roman" w:cstheme="minorHAnsi"/>
                <w:lang w:eastAsia="en-GB"/>
              </w:rPr>
              <w:t xml:space="preserve">website  </w:t>
            </w:r>
            <w:proofErr w:type="spellStart"/>
            <w:r w:rsidR="00FD611F"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proofErr w:type="gramEnd"/>
            <w:r w:rsidR="00FD611F">
              <w:rPr>
                <w:rFonts w:eastAsia="Times New Roman" w:cstheme="minorHAnsi"/>
                <w:lang w:eastAsia="en-GB"/>
              </w:rPr>
              <w:t xml:space="preserve"> li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50D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6071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AE7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0D7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F903909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961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41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C4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27F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C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A5E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9E3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08E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FC2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15D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3BD59DD1" w14:textId="77777777" w:rsidTr="00FD611F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E8F20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98BAD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44F04B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C368CE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986E8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64B03" w:rsidRPr="00F250B6" w14:paraId="2DD6A748" w14:textId="77777777" w:rsidTr="00FD611F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14342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2215E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F5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F4E1C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8783C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64B03" w:rsidRPr="00F250B6" w14:paraId="7C74F571" w14:textId="77777777" w:rsidTr="00054EFD">
        <w:trPr>
          <w:trHeight w:val="369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C4E0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9FFFE" w14:textId="2D5996B7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from localhos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E7584" w14:textId="5D3C19E8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Website </w:t>
            </w:r>
            <w:r w:rsidR="00D64B03" w:rsidRPr="00F250B6">
              <w:rPr>
                <w:rFonts w:eastAsia="Times New Roman" w:cstheme="minorHAnsi"/>
                <w:lang w:eastAsia="en-GB"/>
              </w:rPr>
              <w:t>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7EEBF1" w14:textId="504B78C1" w:rsidR="00D64B03" w:rsidRPr="00F250B6" w:rsidRDefault="00534928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2E7615" w14:textId="4F3394ED" w:rsidR="00D64B03" w:rsidRPr="00F250B6" w:rsidRDefault="00534928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34928" w:rsidRPr="00F250B6" w14:paraId="5DB80921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8ECE2" w14:textId="77777777" w:rsidR="00534928" w:rsidRPr="00F250B6" w:rsidRDefault="00534928" w:rsidP="0053492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46541" w14:textId="15E55DA1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D4F92" w14:textId="43DD53F4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ink to add task 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726F88" w14:textId="1E271C27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2D5F90" w14:textId="037DAAF9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</w:t>
            </w:r>
            <w:r>
              <w:rPr>
                <w:rFonts w:eastAsia="Times New Roman" w:cstheme="minorHAnsi"/>
                <w:lang w:eastAsia="en-GB"/>
              </w:rPr>
              <w:t>ass</w:t>
            </w:r>
          </w:p>
        </w:tc>
      </w:tr>
      <w:tr w:rsidR="00534928" w:rsidRPr="00F250B6" w14:paraId="4CEB59CB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30D87" w14:textId="77777777" w:rsidR="00534928" w:rsidRPr="00F250B6" w:rsidRDefault="00534928" w:rsidP="0053492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AEC61" w14:textId="1B45AF2D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tex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B144B" w14:textId="1CEAA1F7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xt show in text box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46268F" w14:textId="6585E473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422752" w14:textId="0A13F436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</w:t>
            </w:r>
            <w:r>
              <w:rPr>
                <w:rFonts w:eastAsia="Times New Roman" w:cstheme="minorHAnsi"/>
                <w:lang w:eastAsia="en-GB"/>
              </w:rPr>
              <w:t>ass</w:t>
            </w:r>
          </w:p>
        </w:tc>
      </w:tr>
      <w:tr w:rsidR="00534928" w:rsidRPr="00F250B6" w14:paraId="1C4B4727" w14:textId="77777777" w:rsidTr="008C05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094E3" w14:textId="77777777" w:rsidR="00534928" w:rsidRPr="00F250B6" w:rsidRDefault="00534928" w:rsidP="0053492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BCC7FD" w14:textId="5B5E01FA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513B1B" w14:textId="705450E7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nt text to data bas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5560F0" w14:textId="468AB75F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0D8" w14:textId="7C7DAC1B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</w:t>
            </w:r>
            <w:r>
              <w:rPr>
                <w:rFonts w:eastAsia="Times New Roman" w:cstheme="minorHAnsi"/>
                <w:lang w:eastAsia="en-GB"/>
              </w:rPr>
              <w:t>ass</w:t>
            </w:r>
          </w:p>
        </w:tc>
      </w:tr>
      <w:tr w:rsidR="00534928" w:rsidRPr="00F250B6" w14:paraId="50B05E7B" w14:textId="77777777" w:rsidTr="008C05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55DFD" w14:textId="6709E0A6" w:rsidR="00534928" w:rsidRPr="00F250B6" w:rsidRDefault="00534928" w:rsidP="0053492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37CF0" w14:textId="5C85627E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CEEB6" w14:textId="6D072CF1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E88C5" w14:textId="3BCEB7EC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31C070" w14:textId="431951A0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534928" w:rsidRPr="00F250B6" w14:paraId="441C404B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53C8D" w14:textId="0ADB57D7" w:rsidR="00534928" w:rsidRPr="00F250B6" w:rsidRDefault="00534928" w:rsidP="0053492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097DB" w14:textId="042052FE" w:rsidR="00534928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2E93F6" w14:textId="475416FB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EF1152" w14:textId="3D061C6C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783F2B" w14:textId="687DF78E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34928" w:rsidRPr="00F250B6" w14:paraId="2ADCCF17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56DB3" w14:textId="1BC57760" w:rsidR="00534928" w:rsidRPr="00F250B6" w:rsidRDefault="00534928" w:rsidP="0053492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E3DC6" w14:textId="676EA218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4B54A" w14:textId="0EFF43CC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6BA1FD" w14:textId="2E7D36B9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2330A" w14:textId="0A60F034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13CEF4FD" w:rsidR="006938D0" w:rsidRDefault="006938D0">
      <w:pPr>
        <w:rPr>
          <w:rFonts w:cstheme="minorHAnsi"/>
        </w:rPr>
      </w:pPr>
    </w:p>
    <w:p w14:paraId="0599401E" w14:textId="633D66D5" w:rsidR="00D64B03" w:rsidRDefault="00D64B03">
      <w:pPr>
        <w:rPr>
          <w:rFonts w:cstheme="minorHAnsi"/>
        </w:rPr>
      </w:pPr>
    </w:p>
    <w:sectPr w:rsidR="00D64B03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54EFD"/>
    <w:rsid w:val="00057033"/>
    <w:rsid w:val="00393168"/>
    <w:rsid w:val="00403555"/>
    <w:rsid w:val="004D7A98"/>
    <w:rsid w:val="00534928"/>
    <w:rsid w:val="006938D0"/>
    <w:rsid w:val="0069660D"/>
    <w:rsid w:val="008C05E2"/>
    <w:rsid w:val="009D48A6"/>
    <w:rsid w:val="00C31646"/>
    <w:rsid w:val="00D64B03"/>
    <w:rsid w:val="00E07C9A"/>
    <w:rsid w:val="00EA1C4E"/>
    <w:rsid w:val="00F110A7"/>
    <w:rsid w:val="00F250B6"/>
    <w:rsid w:val="00FD6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wonn yus</cp:lastModifiedBy>
  <cp:revision>10</cp:revision>
  <dcterms:created xsi:type="dcterms:W3CDTF">2019-01-01T07:14:00Z</dcterms:created>
  <dcterms:modified xsi:type="dcterms:W3CDTF">2022-01-25T16:45:00Z</dcterms:modified>
</cp:coreProperties>
</file>